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319835" w14:textId="494A0EAE" w:rsidR="00455A1C" w:rsidRPr="00965DC1" w:rsidRDefault="00455A1C" w:rsidP="00965DC1">
      <w:pPr>
        <w:tabs>
          <w:tab w:val="left" w:pos="900"/>
        </w:tabs>
        <w:jc w:val="center"/>
        <w:rPr>
          <w:sz w:val="60"/>
          <w:szCs w:val="60"/>
          <w:u w:val="single"/>
        </w:rPr>
      </w:pPr>
      <w:r w:rsidRPr="00965DC1">
        <w:rPr>
          <w:sz w:val="60"/>
          <w:szCs w:val="60"/>
          <w:u w:val="single"/>
          <w:lang w:val="en-US"/>
        </w:rPr>
        <w:t>Voucher</w:t>
      </w:r>
    </w:p>
    <w:p w14:paraId="3C94BB4E" w14:textId="77777777" w:rsidR="001B4440" w:rsidRDefault="001B4440" w:rsidP="00965DC1">
      <w:pPr>
        <w:tabs>
          <w:tab w:val="left" w:pos="900"/>
        </w:tabs>
        <w:spacing w:after="0"/>
      </w:pPr>
    </w:p>
    <w:p w14:paraId="7A21B298" w14:textId="0DD49906" w:rsidR="001B4440" w:rsidRPr="00965DC1" w:rsidRDefault="001B4440" w:rsidP="00965DC1">
      <w:pPr>
        <w:tabs>
          <w:tab w:val="left" w:pos="900"/>
        </w:tabs>
        <w:spacing w:after="0" w:line="360" w:lineRule="auto"/>
        <w:rPr>
          <w:b/>
          <w:bCs/>
        </w:rPr>
      </w:pPr>
      <w:r w:rsidRPr="00965DC1">
        <w:rPr>
          <w:b/>
          <w:bCs/>
        </w:rPr>
        <w:t xml:space="preserve">Ημερομηνία έκδοσης </w:t>
      </w:r>
      <w:r w:rsidRPr="00965DC1">
        <w:rPr>
          <w:b/>
          <w:bCs/>
          <w:lang w:val="en-US"/>
        </w:rPr>
        <w:t>voucher</w:t>
      </w:r>
      <w:r w:rsidRPr="00965DC1">
        <w:rPr>
          <w:b/>
          <w:bCs/>
        </w:rPr>
        <w:t xml:space="preserve"> : ……………………………. </w:t>
      </w:r>
    </w:p>
    <w:p w14:paraId="2CB8B839" w14:textId="30E2714F" w:rsidR="00455A1C" w:rsidRPr="00965DC1" w:rsidRDefault="007E5A98" w:rsidP="00965DC1">
      <w:pPr>
        <w:tabs>
          <w:tab w:val="left" w:pos="900"/>
        </w:tabs>
        <w:spacing w:after="0" w:line="360" w:lineRule="auto"/>
      </w:pPr>
      <w:r w:rsidRPr="00965DC1">
        <w:t>Αριθμός</w:t>
      </w:r>
      <w:r w:rsidR="00455A1C" w:rsidRPr="00965DC1">
        <w:t xml:space="preserve"> </w:t>
      </w:r>
      <w:r w:rsidRPr="00965DC1">
        <w:t>φακέλου</w:t>
      </w:r>
      <w:r w:rsidR="00455A1C" w:rsidRPr="00965DC1">
        <w:t xml:space="preserve"> </w:t>
      </w:r>
      <w:r w:rsidRPr="00965DC1">
        <w:t>εκδρομής</w:t>
      </w:r>
      <w:r w:rsidR="00452C6F" w:rsidRPr="00965DC1">
        <w:t xml:space="preserve"> :</w:t>
      </w:r>
      <w:r w:rsidR="00455A1C" w:rsidRPr="00965DC1">
        <w:t xml:space="preserve"> </w:t>
      </w:r>
      <w:r w:rsidR="00452C6F" w:rsidRPr="00965DC1">
        <w:rPr>
          <w:i/>
          <w:iCs/>
          <w:color w:val="595959" w:themeColor="text1" w:themeTint="A6"/>
        </w:rPr>
        <w:t xml:space="preserve">π.χ. </w:t>
      </w:r>
      <w:r w:rsidR="00455A1C" w:rsidRPr="00965DC1">
        <w:rPr>
          <w:i/>
          <w:iCs/>
          <w:color w:val="595959" w:themeColor="text1" w:themeTint="A6"/>
        </w:rPr>
        <w:t>2004</w:t>
      </w:r>
      <w:r w:rsidRPr="00965DC1">
        <w:rPr>
          <w:i/>
          <w:iCs/>
          <w:color w:val="595959" w:themeColor="text1" w:themeTint="A6"/>
        </w:rPr>
        <w:t>80</w:t>
      </w:r>
    </w:p>
    <w:p w14:paraId="71614ACE" w14:textId="79624383" w:rsidR="00455A1C" w:rsidRPr="00965DC1" w:rsidRDefault="00455A1C" w:rsidP="00965DC1">
      <w:pPr>
        <w:tabs>
          <w:tab w:val="left" w:pos="900"/>
        </w:tabs>
        <w:spacing w:after="0" w:line="360" w:lineRule="auto"/>
      </w:pPr>
      <w:r w:rsidRPr="00965DC1">
        <w:t>Αξ</w:t>
      </w:r>
      <w:r w:rsidR="00452C6F" w:rsidRPr="00965DC1">
        <w:t>ί</w:t>
      </w:r>
      <w:r w:rsidRPr="00965DC1">
        <w:t xml:space="preserve">α : </w:t>
      </w:r>
      <w:proofErr w:type="spellStart"/>
      <w:r w:rsidRPr="00965DC1">
        <w:rPr>
          <w:i/>
          <w:iCs/>
          <w:color w:val="595959" w:themeColor="text1" w:themeTint="A6"/>
          <w:lang w:val="en-US"/>
        </w:rPr>
        <w:t>xxxxxxxxxx</w:t>
      </w:r>
      <w:proofErr w:type="spellEnd"/>
    </w:p>
    <w:p w14:paraId="3904EAD6" w14:textId="5BDA49A7" w:rsidR="00455A1C" w:rsidRPr="00965DC1" w:rsidRDefault="007E5A98" w:rsidP="00965DC1">
      <w:pPr>
        <w:spacing w:after="0" w:line="360" w:lineRule="auto"/>
      </w:pPr>
      <w:r w:rsidRPr="00965DC1">
        <w:t>Δικαιούχος</w:t>
      </w:r>
      <w:r w:rsidR="00455A1C" w:rsidRPr="00965DC1">
        <w:t xml:space="preserve"> : </w:t>
      </w:r>
      <w:r w:rsidR="00455A1C" w:rsidRPr="00965DC1">
        <w:rPr>
          <w:i/>
          <w:iCs/>
          <w:color w:val="595959" w:themeColor="text1" w:themeTint="A6"/>
        </w:rPr>
        <w:t>π</w:t>
      </w:r>
      <w:r w:rsidR="00452C6F" w:rsidRPr="00965DC1">
        <w:rPr>
          <w:i/>
          <w:iCs/>
          <w:color w:val="595959" w:themeColor="text1" w:themeTint="A6"/>
        </w:rPr>
        <w:t>.</w:t>
      </w:r>
      <w:r w:rsidR="00455A1C" w:rsidRPr="00965DC1">
        <w:rPr>
          <w:i/>
          <w:iCs/>
          <w:color w:val="595959" w:themeColor="text1" w:themeTint="A6"/>
        </w:rPr>
        <w:t>χ</w:t>
      </w:r>
      <w:r w:rsidR="00452C6F" w:rsidRPr="00965DC1">
        <w:rPr>
          <w:i/>
          <w:iCs/>
          <w:color w:val="595959" w:themeColor="text1" w:themeTint="A6"/>
        </w:rPr>
        <w:t>.</w:t>
      </w:r>
      <w:r w:rsidR="00455A1C" w:rsidRPr="00965DC1">
        <w:rPr>
          <w:i/>
          <w:iCs/>
          <w:color w:val="595959" w:themeColor="text1" w:themeTint="A6"/>
        </w:rPr>
        <w:t xml:space="preserve"> </w:t>
      </w:r>
      <w:r w:rsidR="00452C6F" w:rsidRPr="00965DC1">
        <w:rPr>
          <w:i/>
          <w:iCs/>
          <w:color w:val="595959" w:themeColor="text1" w:themeTint="A6"/>
        </w:rPr>
        <w:t>Π</w:t>
      </w:r>
      <w:r w:rsidR="00455A1C" w:rsidRPr="00965DC1">
        <w:rPr>
          <w:i/>
          <w:iCs/>
          <w:color w:val="595959" w:themeColor="text1" w:themeTint="A6"/>
        </w:rPr>
        <w:t>απ</w:t>
      </w:r>
      <w:r w:rsidR="00452C6F" w:rsidRPr="00965DC1">
        <w:rPr>
          <w:i/>
          <w:iCs/>
          <w:color w:val="595959" w:themeColor="text1" w:themeTint="A6"/>
        </w:rPr>
        <w:t>πά</w:t>
      </w:r>
      <w:r w:rsidR="00455A1C" w:rsidRPr="00965DC1">
        <w:rPr>
          <w:i/>
          <w:iCs/>
          <w:color w:val="595959" w:themeColor="text1" w:themeTint="A6"/>
        </w:rPr>
        <w:t xml:space="preserve">ς </w:t>
      </w:r>
      <w:r w:rsidR="00452C6F" w:rsidRPr="00965DC1">
        <w:rPr>
          <w:i/>
          <w:iCs/>
          <w:color w:val="595959" w:themeColor="text1" w:themeTint="A6"/>
        </w:rPr>
        <w:t>Α</w:t>
      </w:r>
      <w:r w:rsidR="00455A1C" w:rsidRPr="00965DC1">
        <w:rPr>
          <w:i/>
          <w:iCs/>
          <w:color w:val="595959" w:themeColor="text1" w:themeTint="A6"/>
        </w:rPr>
        <w:t>θαν</w:t>
      </w:r>
      <w:r w:rsidR="00452C6F" w:rsidRPr="00965DC1">
        <w:rPr>
          <w:i/>
          <w:iCs/>
          <w:color w:val="595959" w:themeColor="text1" w:themeTint="A6"/>
        </w:rPr>
        <w:t>ά</w:t>
      </w:r>
      <w:r w:rsidR="00455A1C" w:rsidRPr="00965DC1">
        <w:rPr>
          <w:i/>
          <w:iCs/>
          <w:color w:val="595959" w:themeColor="text1" w:themeTint="A6"/>
        </w:rPr>
        <w:t>σιος</w:t>
      </w:r>
      <w:r w:rsidR="00455A1C" w:rsidRPr="00965DC1">
        <w:rPr>
          <w:color w:val="595959" w:themeColor="text1" w:themeTint="A6"/>
        </w:rPr>
        <w:t xml:space="preserve"> </w:t>
      </w:r>
    </w:p>
    <w:p w14:paraId="218CC899" w14:textId="70BC6205" w:rsidR="00455A1C" w:rsidRPr="00965DC1" w:rsidRDefault="007E5A98" w:rsidP="00965DC1">
      <w:pPr>
        <w:spacing w:after="0" w:line="360" w:lineRule="auto"/>
        <w:rPr>
          <w:i/>
          <w:iCs/>
          <w:color w:val="595959" w:themeColor="text1" w:themeTint="A6"/>
        </w:rPr>
      </w:pPr>
      <w:r w:rsidRPr="00965DC1">
        <w:t>Συμμετέχοντες</w:t>
      </w:r>
      <w:r w:rsidR="00452C6F" w:rsidRPr="00965DC1">
        <w:t xml:space="preserve"> :</w:t>
      </w:r>
      <w:r w:rsidR="00455A1C" w:rsidRPr="00965DC1">
        <w:t xml:space="preserve"> </w:t>
      </w:r>
      <w:r w:rsidR="00455A1C" w:rsidRPr="00965DC1">
        <w:rPr>
          <w:i/>
          <w:iCs/>
          <w:color w:val="595959" w:themeColor="text1" w:themeTint="A6"/>
        </w:rPr>
        <w:t>π</w:t>
      </w:r>
      <w:r w:rsidR="00452C6F" w:rsidRPr="00965DC1">
        <w:rPr>
          <w:i/>
          <w:iCs/>
          <w:color w:val="595959" w:themeColor="text1" w:themeTint="A6"/>
        </w:rPr>
        <w:t>.</w:t>
      </w:r>
      <w:r w:rsidR="00455A1C" w:rsidRPr="00965DC1">
        <w:rPr>
          <w:i/>
          <w:iCs/>
          <w:color w:val="595959" w:themeColor="text1" w:themeTint="A6"/>
        </w:rPr>
        <w:t>χ</w:t>
      </w:r>
      <w:r w:rsidR="00452C6F" w:rsidRPr="00965DC1">
        <w:rPr>
          <w:i/>
          <w:iCs/>
          <w:color w:val="595959" w:themeColor="text1" w:themeTint="A6"/>
        </w:rPr>
        <w:t>.</w:t>
      </w:r>
      <w:r w:rsidR="00455A1C" w:rsidRPr="00965DC1">
        <w:rPr>
          <w:i/>
          <w:iCs/>
          <w:color w:val="595959" w:themeColor="text1" w:themeTint="A6"/>
        </w:rPr>
        <w:t xml:space="preserve"> </w:t>
      </w:r>
      <w:r w:rsidR="00452C6F" w:rsidRPr="00965DC1">
        <w:rPr>
          <w:i/>
          <w:iCs/>
          <w:color w:val="595959" w:themeColor="text1" w:themeTint="A6"/>
        </w:rPr>
        <w:t>Π</w:t>
      </w:r>
      <w:r w:rsidR="00455A1C" w:rsidRPr="00965DC1">
        <w:rPr>
          <w:i/>
          <w:iCs/>
          <w:color w:val="595959" w:themeColor="text1" w:themeTint="A6"/>
        </w:rPr>
        <w:t>απ</w:t>
      </w:r>
      <w:r w:rsidR="00452C6F" w:rsidRPr="00965DC1">
        <w:rPr>
          <w:i/>
          <w:iCs/>
          <w:color w:val="595959" w:themeColor="text1" w:themeTint="A6"/>
        </w:rPr>
        <w:t>πά</w:t>
      </w:r>
      <w:r w:rsidR="00455A1C" w:rsidRPr="00965DC1">
        <w:rPr>
          <w:i/>
          <w:iCs/>
          <w:color w:val="595959" w:themeColor="text1" w:themeTint="A6"/>
        </w:rPr>
        <w:t xml:space="preserve"> </w:t>
      </w:r>
      <w:r w:rsidR="00452C6F" w:rsidRPr="00965DC1">
        <w:rPr>
          <w:i/>
          <w:iCs/>
          <w:color w:val="595959" w:themeColor="text1" w:themeTint="A6"/>
        </w:rPr>
        <w:t>Γ</w:t>
      </w:r>
      <w:r w:rsidR="00455A1C" w:rsidRPr="00965DC1">
        <w:rPr>
          <w:i/>
          <w:iCs/>
          <w:color w:val="595959" w:themeColor="text1" w:themeTint="A6"/>
        </w:rPr>
        <w:t>εωργ</w:t>
      </w:r>
      <w:r w:rsidR="00452C6F" w:rsidRPr="00965DC1">
        <w:rPr>
          <w:i/>
          <w:iCs/>
          <w:color w:val="595959" w:themeColor="text1" w:themeTint="A6"/>
        </w:rPr>
        <w:t>ί</w:t>
      </w:r>
      <w:r w:rsidR="00455A1C" w:rsidRPr="00965DC1">
        <w:rPr>
          <w:i/>
          <w:iCs/>
          <w:color w:val="595959" w:themeColor="text1" w:themeTint="A6"/>
        </w:rPr>
        <w:t xml:space="preserve">α </w:t>
      </w:r>
    </w:p>
    <w:p w14:paraId="0DA09160" w14:textId="1B2FB72F" w:rsidR="00455A1C" w:rsidRPr="00965DC1" w:rsidRDefault="007E5A98" w:rsidP="00965DC1">
      <w:pPr>
        <w:spacing w:after="0" w:line="360" w:lineRule="auto"/>
      </w:pPr>
      <w:r w:rsidRPr="00965DC1">
        <w:t>Άτομα</w:t>
      </w:r>
      <w:r w:rsidR="00452C6F" w:rsidRPr="00965DC1">
        <w:t xml:space="preserve"> :</w:t>
      </w:r>
      <w:r w:rsidR="00455A1C" w:rsidRPr="00965DC1">
        <w:t xml:space="preserve"> </w:t>
      </w:r>
      <w:r w:rsidR="00455A1C" w:rsidRPr="00965DC1">
        <w:rPr>
          <w:i/>
          <w:iCs/>
          <w:color w:val="595959" w:themeColor="text1" w:themeTint="A6"/>
        </w:rPr>
        <w:t>π</w:t>
      </w:r>
      <w:r w:rsidR="00452C6F" w:rsidRPr="00965DC1">
        <w:rPr>
          <w:i/>
          <w:iCs/>
          <w:color w:val="595959" w:themeColor="text1" w:themeTint="A6"/>
        </w:rPr>
        <w:t>.</w:t>
      </w:r>
      <w:r w:rsidR="00455A1C" w:rsidRPr="00965DC1">
        <w:rPr>
          <w:i/>
          <w:iCs/>
          <w:color w:val="595959" w:themeColor="text1" w:themeTint="A6"/>
        </w:rPr>
        <w:t>χ</w:t>
      </w:r>
      <w:r w:rsidR="00452C6F" w:rsidRPr="00965DC1">
        <w:rPr>
          <w:i/>
          <w:iCs/>
          <w:color w:val="595959" w:themeColor="text1" w:themeTint="A6"/>
        </w:rPr>
        <w:t>.</w:t>
      </w:r>
      <w:r w:rsidR="00455A1C" w:rsidRPr="00965DC1">
        <w:rPr>
          <w:i/>
          <w:iCs/>
          <w:color w:val="595959" w:themeColor="text1" w:themeTint="A6"/>
        </w:rPr>
        <w:t xml:space="preserve"> 2</w:t>
      </w:r>
    </w:p>
    <w:p w14:paraId="420C6F5B" w14:textId="3D3843BB" w:rsidR="00455A1C" w:rsidRPr="00965DC1" w:rsidRDefault="007E5A98" w:rsidP="00965DC1">
      <w:pPr>
        <w:spacing w:after="0" w:line="360" w:lineRule="auto"/>
      </w:pPr>
      <w:r w:rsidRPr="00965DC1">
        <w:t>Προκαταβολή</w:t>
      </w:r>
      <w:r w:rsidR="00455A1C" w:rsidRPr="00965DC1">
        <w:t xml:space="preserve"> </w:t>
      </w:r>
      <w:r w:rsidR="00841DF3" w:rsidRPr="00965DC1">
        <w:rPr>
          <w:i/>
          <w:iCs/>
          <w:color w:val="595959" w:themeColor="text1" w:themeTint="A6"/>
        </w:rPr>
        <w:t xml:space="preserve">(ή </w:t>
      </w:r>
      <w:r w:rsidR="00F92F2B">
        <w:rPr>
          <w:i/>
          <w:iCs/>
          <w:color w:val="595959" w:themeColor="text1" w:themeTint="A6"/>
        </w:rPr>
        <w:t>Ε</w:t>
      </w:r>
      <w:r w:rsidR="00841DF3" w:rsidRPr="00965DC1">
        <w:rPr>
          <w:i/>
          <w:iCs/>
          <w:color w:val="595959" w:themeColor="text1" w:themeTint="A6"/>
        </w:rPr>
        <w:t>ξόφληση)</w:t>
      </w:r>
      <w:r w:rsidR="00841DF3" w:rsidRPr="00965DC1">
        <w:rPr>
          <w:color w:val="595959" w:themeColor="text1" w:themeTint="A6"/>
        </w:rPr>
        <w:t xml:space="preserve"> </w:t>
      </w:r>
      <w:r w:rsidRPr="00965DC1">
        <w:t>εκδρομής</w:t>
      </w:r>
      <w:r w:rsidR="00841DF3" w:rsidRPr="00965DC1">
        <w:t xml:space="preserve">  </w:t>
      </w:r>
      <w:r w:rsidRPr="00965DC1">
        <w:rPr>
          <w:i/>
          <w:iCs/>
          <w:color w:val="595959" w:themeColor="text1" w:themeTint="A6"/>
        </w:rPr>
        <w:t>π</w:t>
      </w:r>
      <w:r w:rsidR="00841DF3" w:rsidRPr="00965DC1">
        <w:rPr>
          <w:i/>
          <w:iCs/>
          <w:color w:val="595959" w:themeColor="text1" w:themeTint="A6"/>
        </w:rPr>
        <w:t>.</w:t>
      </w:r>
      <w:r w:rsidRPr="00965DC1">
        <w:rPr>
          <w:i/>
          <w:iCs/>
          <w:color w:val="595959" w:themeColor="text1" w:themeTint="A6"/>
        </w:rPr>
        <w:t>χ</w:t>
      </w:r>
      <w:r w:rsidR="00841DF3" w:rsidRPr="00965DC1">
        <w:rPr>
          <w:i/>
          <w:iCs/>
          <w:color w:val="595959" w:themeColor="text1" w:themeTint="A6"/>
        </w:rPr>
        <w:t>.</w:t>
      </w:r>
      <w:r w:rsidRPr="00965DC1">
        <w:rPr>
          <w:i/>
          <w:iCs/>
          <w:color w:val="595959" w:themeColor="text1" w:themeTint="A6"/>
        </w:rPr>
        <w:t xml:space="preserve"> Γύρος</w:t>
      </w:r>
      <w:r w:rsidR="00455A1C" w:rsidRPr="00965DC1">
        <w:rPr>
          <w:i/>
          <w:iCs/>
          <w:color w:val="595959" w:themeColor="text1" w:themeTint="A6"/>
        </w:rPr>
        <w:t xml:space="preserve"> </w:t>
      </w:r>
      <w:r w:rsidRPr="00965DC1">
        <w:rPr>
          <w:i/>
          <w:iCs/>
          <w:color w:val="595959" w:themeColor="text1" w:themeTint="A6"/>
        </w:rPr>
        <w:t>Γαλλίας</w:t>
      </w:r>
      <w:r w:rsidR="00455A1C" w:rsidRPr="00965DC1">
        <w:rPr>
          <w:i/>
          <w:iCs/>
          <w:color w:val="595959" w:themeColor="text1" w:themeTint="A6"/>
        </w:rPr>
        <w:t xml:space="preserve"> </w:t>
      </w:r>
      <w:r w:rsidRPr="00965DC1">
        <w:rPr>
          <w:i/>
          <w:iCs/>
          <w:color w:val="595959" w:themeColor="text1" w:themeTint="A6"/>
        </w:rPr>
        <w:t xml:space="preserve">8 μέρες </w:t>
      </w:r>
    </w:p>
    <w:p w14:paraId="303EF2FB" w14:textId="1AB2F5E5" w:rsidR="00455A1C" w:rsidRPr="00965DC1" w:rsidRDefault="007E5A98" w:rsidP="00965DC1">
      <w:pPr>
        <w:spacing w:after="0" w:line="360" w:lineRule="auto"/>
      </w:pPr>
      <w:r w:rsidRPr="00965DC1">
        <w:t>Αναχώρηση</w:t>
      </w:r>
      <w:r w:rsidR="00841DF3" w:rsidRPr="00965DC1">
        <w:t xml:space="preserve"> : </w:t>
      </w:r>
      <w:r w:rsidR="00455A1C" w:rsidRPr="00965DC1">
        <w:rPr>
          <w:i/>
          <w:iCs/>
          <w:color w:val="595959" w:themeColor="text1" w:themeTint="A6"/>
        </w:rPr>
        <w:t>π</w:t>
      </w:r>
      <w:r w:rsidR="00841DF3" w:rsidRPr="00965DC1">
        <w:rPr>
          <w:i/>
          <w:iCs/>
          <w:color w:val="595959" w:themeColor="text1" w:themeTint="A6"/>
        </w:rPr>
        <w:t>.</w:t>
      </w:r>
      <w:r w:rsidR="00455A1C" w:rsidRPr="00965DC1">
        <w:rPr>
          <w:i/>
          <w:iCs/>
          <w:color w:val="595959" w:themeColor="text1" w:themeTint="A6"/>
        </w:rPr>
        <w:t>χ</w:t>
      </w:r>
      <w:r w:rsidR="00841DF3" w:rsidRPr="00965DC1">
        <w:rPr>
          <w:i/>
          <w:iCs/>
          <w:color w:val="595959" w:themeColor="text1" w:themeTint="A6"/>
        </w:rPr>
        <w:t>.</w:t>
      </w:r>
      <w:r w:rsidR="00455A1C" w:rsidRPr="00965DC1">
        <w:rPr>
          <w:i/>
          <w:iCs/>
          <w:color w:val="595959" w:themeColor="text1" w:themeTint="A6"/>
        </w:rPr>
        <w:t xml:space="preserve"> 20/4/2020 </w:t>
      </w:r>
    </w:p>
    <w:p w14:paraId="4AAE7BFF" w14:textId="76E7BDD7" w:rsidR="00455A1C" w:rsidRPr="00965DC1" w:rsidRDefault="00455A1C" w:rsidP="00965DC1">
      <w:pPr>
        <w:spacing w:after="0" w:line="276" w:lineRule="auto"/>
      </w:pPr>
    </w:p>
    <w:p w14:paraId="336AEAFA" w14:textId="484B5527" w:rsidR="00455A1C" w:rsidRPr="00965DC1" w:rsidRDefault="00455A1C" w:rsidP="00965DC1">
      <w:pPr>
        <w:spacing w:after="0" w:line="240" w:lineRule="auto"/>
        <w:jc w:val="both"/>
        <w:rPr>
          <w:rFonts w:cstheme="minorHAnsi"/>
        </w:rPr>
      </w:pPr>
      <w:r w:rsidRPr="00965DC1">
        <w:rPr>
          <w:rFonts w:cstheme="minorHAnsi"/>
          <w:b/>
          <w:bCs/>
        </w:rPr>
        <w:t xml:space="preserve">Όροι χρήσης του παρόντος </w:t>
      </w:r>
      <w:r w:rsidRPr="00965DC1">
        <w:rPr>
          <w:rFonts w:cstheme="minorHAnsi"/>
          <w:b/>
          <w:bCs/>
          <w:lang w:val="en-US"/>
        </w:rPr>
        <w:t>voucher</w:t>
      </w:r>
      <w:r w:rsidRPr="00965DC1">
        <w:rPr>
          <w:rFonts w:cstheme="minorHAnsi"/>
          <w:b/>
          <w:bCs/>
        </w:rPr>
        <w:t xml:space="preserve"> :</w:t>
      </w:r>
      <w:r w:rsidRPr="00965DC1">
        <w:rPr>
          <w:rFonts w:cstheme="minorHAnsi"/>
        </w:rPr>
        <w:t xml:space="preserve"> </w:t>
      </w:r>
      <w:r w:rsidR="001B4440" w:rsidRPr="00965DC1">
        <w:rPr>
          <w:rFonts w:cstheme="minorHAnsi"/>
          <w:u w:val="single"/>
        </w:rPr>
        <w:t xml:space="preserve">Εντός 18 μηνών από την ημερομηνία έκδοσης του παρόντος </w:t>
      </w:r>
      <w:r w:rsidR="001B4440" w:rsidRPr="00965DC1">
        <w:rPr>
          <w:rFonts w:cstheme="minorHAnsi"/>
          <w:u w:val="single"/>
          <w:lang w:val="en-US"/>
        </w:rPr>
        <w:t>voucher</w:t>
      </w:r>
      <w:r w:rsidR="001B4440" w:rsidRPr="00965DC1">
        <w:rPr>
          <w:rFonts w:cstheme="minorHAnsi"/>
        </w:rPr>
        <w:t>, ο δικαιούχος μπορεί να επιλέξει να συμμετάσχει σε μία άλλη</w:t>
      </w:r>
      <w:r w:rsidR="0059400F" w:rsidRPr="00965DC1">
        <w:rPr>
          <w:rFonts w:cstheme="minorHAnsi"/>
        </w:rPr>
        <w:t xml:space="preserve"> </w:t>
      </w:r>
      <w:r w:rsidR="001B4440" w:rsidRPr="00965DC1">
        <w:rPr>
          <w:rFonts w:cstheme="minorHAnsi"/>
        </w:rPr>
        <w:t xml:space="preserve">εκδρομή του γραφείου μας, </w:t>
      </w:r>
      <w:r w:rsidR="0059400F" w:rsidRPr="00965DC1">
        <w:rPr>
          <w:rFonts w:cstheme="minorHAnsi"/>
        </w:rPr>
        <w:t xml:space="preserve">όμοια ή αντίστοιχη </w:t>
      </w:r>
      <w:r w:rsidR="001B4440" w:rsidRPr="00965DC1">
        <w:rPr>
          <w:rFonts w:cstheme="minorHAnsi"/>
        </w:rPr>
        <w:t>με αυτήν που ακυρώθηκε λόγω της πανδημία</w:t>
      </w:r>
      <w:r w:rsidR="0059400F" w:rsidRPr="00965DC1">
        <w:rPr>
          <w:rFonts w:cstheme="minorHAnsi"/>
        </w:rPr>
        <w:t>ς</w:t>
      </w:r>
      <w:r w:rsidR="001B4440" w:rsidRPr="00965DC1">
        <w:rPr>
          <w:rFonts w:cstheme="minorHAnsi"/>
        </w:rPr>
        <w:t xml:space="preserve"> του </w:t>
      </w:r>
      <w:proofErr w:type="spellStart"/>
      <w:r w:rsidR="001B4440" w:rsidRPr="00965DC1">
        <w:rPr>
          <w:rFonts w:cstheme="minorHAnsi"/>
          <w:lang w:val="en-US"/>
        </w:rPr>
        <w:t>Covid</w:t>
      </w:r>
      <w:proofErr w:type="spellEnd"/>
      <w:r w:rsidR="001B4440" w:rsidRPr="00965DC1">
        <w:rPr>
          <w:rFonts w:cstheme="minorHAnsi"/>
        </w:rPr>
        <w:t>-19.</w:t>
      </w:r>
    </w:p>
    <w:p w14:paraId="0D0E939C" w14:textId="77777777" w:rsidR="00965DC1" w:rsidRPr="00965DC1" w:rsidRDefault="00965DC1" w:rsidP="00965DC1">
      <w:pPr>
        <w:spacing w:after="0" w:line="240" w:lineRule="auto"/>
        <w:jc w:val="both"/>
        <w:rPr>
          <w:rFonts w:cstheme="minorHAnsi"/>
        </w:rPr>
      </w:pPr>
    </w:p>
    <w:p w14:paraId="77654184" w14:textId="0341845E" w:rsidR="0059400F" w:rsidRPr="00965DC1" w:rsidRDefault="001B4440" w:rsidP="00965DC1">
      <w:pPr>
        <w:spacing w:after="0" w:line="240" w:lineRule="auto"/>
        <w:jc w:val="both"/>
        <w:rPr>
          <w:rFonts w:cstheme="minorHAnsi"/>
        </w:rPr>
      </w:pPr>
      <w:r w:rsidRPr="00965DC1">
        <w:rPr>
          <w:rFonts w:cstheme="minorHAnsi"/>
        </w:rPr>
        <w:t>Αν η</w:t>
      </w:r>
      <w:r w:rsidR="0059400F" w:rsidRPr="00965DC1">
        <w:rPr>
          <w:rFonts w:cstheme="minorHAnsi"/>
        </w:rPr>
        <w:t xml:space="preserve"> συνολική</w:t>
      </w:r>
      <w:r w:rsidRPr="00965DC1">
        <w:rPr>
          <w:rFonts w:cstheme="minorHAnsi"/>
        </w:rPr>
        <w:t xml:space="preserve"> αξία της νέας εκδρομής είναι μικρότερη</w:t>
      </w:r>
      <w:r w:rsidR="0059400F" w:rsidRPr="00965DC1">
        <w:rPr>
          <w:rFonts w:cstheme="minorHAnsi"/>
        </w:rPr>
        <w:t xml:space="preserve"> από την αξία του </w:t>
      </w:r>
      <w:r w:rsidR="0059400F" w:rsidRPr="00965DC1">
        <w:rPr>
          <w:rFonts w:cstheme="minorHAnsi"/>
          <w:lang w:val="en-US"/>
        </w:rPr>
        <w:t>voucher</w:t>
      </w:r>
      <w:r w:rsidR="0059400F" w:rsidRPr="00965DC1">
        <w:rPr>
          <w:rFonts w:cstheme="minorHAnsi"/>
        </w:rPr>
        <w:t xml:space="preserve">, ο δικαιούχος μπορεί να επιλέξει είτε να λάβει νέο </w:t>
      </w:r>
      <w:r w:rsidR="0059400F" w:rsidRPr="00965DC1">
        <w:rPr>
          <w:rFonts w:cstheme="minorHAnsi"/>
          <w:lang w:val="en-US"/>
        </w:rPr>
        <w:t>voucher</w:t>
      </w:r>
      <w:r w:rsidR="0059400F" w:rsidRPr="00965DC1">
        <w:rPr>
          <w:rFonts w:cstheme="minorHAnsi"/>
        </w:rPr>
        <w:t xml:space="preserve"> για το ποσό που αντιστοιχεί στη διαφορά της αξίας, με διάρκεια που θα συμφωνηθεί μεταξύ μας, είτε να του επιστραφεί, το αργότερο έως τον χρόνο λήξης ισχύος του αρχικού </w:t>
      </w:r>
      <w:r w:rsidR="0059400F" w:rsidRPr="00965DC1">
        <w:rPr>
          <w:rFonts w:cstheme="minorHAnsi"/>
          <w:lang w:val="en-US"/>
        </w:rPr>
        <w:t>voucher</w:t>
      </w:r>
      <w:r w:rsidR="0059400F" w:rsidRPr="00965DC1">
        <w:rPr>
          <w:rFonts w:cstheme="minorHAnsi"/>
        </w:rPr>
        <w:t xml:space="preserve">, το ποσό που αντιστοιχεί στη διαφορά της αξίας. </w:t>
      </w:r>
    </w:p>
    <w:p w14:paraId="037FC293" w14:textId="77777777" w:rsidR="00965DC1" w:rsidRPr="00965DC1" w:rsidRDefault="00965DC1" w:rsidP="00965DC1">
      <w:pPr>
        <w:spacing w:after="0" w:line="240" w:lineRule="auto"/>
        <w:jc w:val="both"/>
        <w:rPr>
          <w:rFonts w:cstheme="minorHAnsi"/>
        </w:rPr>
      </w:pPr>
    </w:p>
    <w:p w14:paraId="1DD7E846" w14:textId="22A18A2F" w:rsidR="0059400F" w:rsidRDefault="0059400F" w:rsidP="00965DC1">
      <w:pPr>
        <w:spacing w:after="0" w:line="240" w:lineRule="auto"/>
        <w:jc w:val="both"/>
        <w:rPr>
          <w:rFonts w:cstheme="minorHAnsi"/>
        </w:rPr>
      </w:pPr>
      <w:r w:rsidRPr="00965DC1">
        <w:rPr>
          <w:rFonts w:cstheme="minorHAnsi"/>
        </w:rPr>
        <w:t xml:space="preserve">Αν η συνολική αξία της νέας εκδρομής υπερβαίνει την αξία του </w:t>
      </w:r>
      <w:r w:rsidRPr="00965DC1">
        <w:rPr>
          <w:rFonts w:cstheme="minorHAnsi"/>
          <w:lang w:val="en-US"/>
        </w:rPr>
        <w:t>voucher</w:t>
      </w:r>
      <w:r w:rsidRPr="00965DC1">
        <w:rPr>
          <w:rFonts w:cstheme="minorHAnsi"/>
        </w:rPr>
        <w:t>, ο δικαιούχος καταβάλλει τη διαφορά στο τουριστικό γραφείο μας.</w:t>
      </w:r>
    </w:p>
    <w:p w14:paraId="2A3EFED3" w14:textId="77777777" w:rsidR="007D6BB7" w:rsidRPr="00965DC1" w:rsidRDefault="007D6BB7" w:rsidP="00965DC1">
      <w:pPr>
        <w:spacing w:after="0" w:line="240" w:lineRule="auto"/>
        <w:jc w:val="both"/>
        <w:rPr>
          <w:rFonts w:cstheme="minorHAnsi"/>
        </w:rPr>
      </w:pPr>
    </w:p>
    <w:p w14:paraId="5A9C4510" w14:textId="4B081FFF" w:rsidR="0059400F" w:rsidRPr="00965DC1" w:rsidRDefault="0059400F" w:rsidP="00965DC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965DC1">
        <w:rPr>
          <w:rFonts w:cstheme="minorHAnsi"/>
        </w:rPr>
        <w:t xml:space="preserve">Αν, για οποιονδήποτε λόγο, κατά τη λήξη ισχύος του </w:t>
      </w:r>
      <w:r w:rsidRPr="00965DC1">
        <w:rPr>
          <w:rFonts w:cstheme="minorHAnsi"/>
          <w:lang w:val="en-US"/>
        </w:rPr>
        <w:t>voucher</w:t>
      </w:r>
      <w:r w:rsidRPr="00965DC1">
        <w:rPr>
          <w:rFonts w:cstheme="minorHAnsi"/>
        </w:rPr>
        <w:t xml:space="preserve"> δεν έχει συναφθεί μεταξύ του δικαιούχου και του τουριστικού γραφε</w:t>
      </w:r>
      <w:r w:rsidR="00965DC1" w:rsidRPr="00965DC1">
        <w:rPr>
          <w:rFonts w:cstheme="minorHAnsi"/>
        </w:rPr>
        <w:t>ί</w:t>
      </w:r>
      <w:r w:rsidRPr="00965DC1">
        <w:rPr>
          <w:rFonts w:cstheme="minorHAnsi"/>
        </w:rPr>
        <w:t xml:space="preserve">ου </w:t>
      </w:r>
      <w:r w:rsidR="00965DC1" w:rsidRPr="00965DC1">
        <w:rPr>
          <w:rFonts w:cstheme="minorHAnsi"/>
        </w:rPr>
        <w:t xml:space="preserve">μας </w:t>
      </w:r>
      <w:r w:rsidRPr="00965DC1">
        <w:rPr>
          <w:rFonts w:cstheme="minorHAnsi"/>
        </w:rPr>
        <w:t>νέα σύμβαση οργανωμένου ταξιδιού</w:t>
      </w:r>
      <w:r w:rsidR="00965DC1" w:rsidRPr="00965DC1">
        <w:rPr>
          <w:rFonts w:cstheme="minorHAnsi"/>
        </w:rPr>
        <w:t xml:space="preserve">, η επιχείρησή μας θα καταβάλει στον δικαιούχο χρηματικό ποσό ίσο με την αξία του παρόντος </w:t>
      </w:r>
      <w:r w:rsidR="00965DC1" w:rsidRPr="00965DC1">
        <w:rPr>
          <w:rFonts w:cstheme="minorHAnsi"/>
          <w:lang w:val="en-US"/>
        </w:rPr>
        <w:t>voucher</w:t>
      </w:r>
      <w:r w:rsidR="00965DC1" w:rsidRPr="00965DC1">
        <w:rPr>
          <w:rFonts w:cstheme="minorHAnsi"/>
        </w:rPr>
        <w:t>.</w:t>
      </w:r>
      <w:r w:rsidRPr="00965DC1">
        <w:rPr>
          <w:rFonts w:cstheme="minorHAnsi"/>
        </w:rPr>
        <w:t xml:space="preserve"> </w:t>
      </w:r>
    </w:p>
    <w:p w14:paraId="691F59D2" w14:textId="72C5C399" w:rsidR="00455A1C" w:rsidRPr="00965DC1" w:rsidRDefault="00455A1C" w:rsidP="00965DC1">
      <w:pPr>
        <w:spacing w:after="0"/>
        <w:jc w:val="both"/>
        <w:rPr>
          <w:rFonts w:cstheme="minorHAnsi"/>
        </w:rPr>
      </w:pPr>
    </w:p>
    <w:p w14:paraId="27EDBD85" w14:textId="7DC1FBB6" w:rsidR="00455A1C" w:rsidRPr="00965DC1" w:rsidRDefault="00455A1C" w:rsidP="00965DC1">
      <w:pPr>
        <w:spacing w:after="0"/>
        <w:jc w:val="both"/>
      </w:pPr>
      <w:r w:rsidRPr="00965DC1">
        <w:t xml:space="preserve">Το </w:t>
      </w:r>
      <w:r w:rsidR="007E5A98" w:rsidRPr="00965DC1">
        <w:t>παρόν</w:t>
      </w:r>
      <w:r w:rsidRPr="00965DC1">
        <w:t xml:space="preserve"> </w:t>
      </w:r>
      <w:r w:rsidR="007E5A98" w:rsidRPr="00965DC1">
        <w:t>εκδόθηκε</w:t>
      </w:r>
      <w:r w:rsidRPr="00965DC1">
        <w:t xml:space="preserve"> </w:t>
      </w:r>
      <w:r w:rsidR="001B4440" w:rsidRPr="00965DC1">
        <w:t xml:space="preserve">με </w:t>
      </w:r>
      <w:r w:rsidR="007E5A98" w:rsidRPr="00965DC1">
        <w:t>βάση</w:t>
      </w:r>
      <w:r w:rsidR="001B4440" w:rsidRPr="00965DC1">
        <w:t xml:space="preserve"> το εβδομηκοστό</w:t>
      </w:r>
      <w:r w:rsidRPr="00965DC1">
        <w:t xml:space="preserve"> </w:t>
      </w:r>
      <w:r w:rsidR="001B4440" w:rsidRPr="00965DC1">
        <w:t>άρθρο της Π</w:t>
      </w:r>
      <w:r w:rsidR="007A6FF5">
        <w:t xml:space="preserve">ράξης </w:t>
      </w:r>
      <w:r w:rsidR="001B4440" w:rsidRPr="00965DC1">
        <w:t>Ν</w:t>
      </w:r>
      <w:r w:rsidR="007A6FF5">
        <w:t xml:space="preserve">ομοθετικού </w:t>
      </w:r>
      <w:r w:rsidR="001B4440" w:rsidRPr="00965DC1">
        <w:t>Π</w:t>
      </w:r>
      <w:r w:rsidR="007A6FF5">
        <w:t>εριεχομένου (Π.Ν.Π.)</w:t>
      </w:r>
      <w:r w:rsidR="001B4440" w:rsidRPr="00965DC1">
        <w:t xml:space="preserve"> της 13.04.2020 (ΦΕΚ Α 84)</w:t>
      </w:r>
      <w:r w:rsidRPr="00965DC1">
        <w:t>.</w:t>
      </w:r>
    </w:p>
    <w:p w14:paraId="1BF00E3E" w14:textId="2F32C9F7" w:rsidR="00965DC1" w:rsidRPr="00965DC1" w:rsidRDefault="00965DC1" w:rsidP="00965DC1">
      <w:pPr>
        <w:spacing w:after="0"/>
        <w:jc w:val="both"/>
      </w:pPr>
    </w:p>
    <w:p w14:paraId="4A7AE2CB" w14:textId="77777777" w:rsidR="00965DC1" w:rsidRPr="00965DC1" w:rsidRDefault="00965DC1" w:rsidP="00965DC1">
      <w:pPr>
        <w:spacing w:after="0"/>
        <w:jc w:val="both"/>
      </w:pPr>
    </w:p>
    <w:p w14:paraId="73B6C5FE" w14:textId="3B1B608C" w:rsidR="00455A1C" w:rsidRPr="00965DC1" w:rsidRDefault="00965DC1" w:rsidP="00965DC1">
      <w:pPr>
        <w:tabs>
          <w:tab w:val="left" w:pos="5085"/>
        </w:tabs>
        <w:spacing w:after="0"/>
      </w:pPr>
      <w:r>
        <w:t>Τ</w:t>
      </w:r>
      <w:r w:rsidRPr="00965DC1">
        <w:t xml:space="preserve">ο </w:t>
      </w:r>
      <w:r>
        <w:t>Τουριστικό</w:t>
      </w:r>
      <w:r w:rsidRPr="00965DC1">
        <w:t xml:space="preserve"> </w:t>
      </w:r>
      <w:r>
        <w:t>Γ</w:t>
      </w:r>
      <w:r w:rsidRPr="00965DC1">
        <w:t xml:space="preserve">ραφείο </w:t>
      </w:r>
      <w:r>
        <w:t xml:space="preserve">                                                                        </w:t>
      </w:r>
      <w:r w:rsidR="00455A1C" w:rsidRPr="00965DC1">
        <w:tab/>
        <w:t xml:space="preserve"> </w:t>
      </w:r>
    </w:p>
    <w:p w14:paraId="263067FD" w14:textId="2A122B4E" w:rsidR="007E5A98" w:rsidRPr="00965DC1" w:rsidRDefault="007E5A98" w:rsidP="00965DC1">
      <w:pPr>
        <w:tabs>
          <w:tab w:val="left" w:pos="5085"/>
        </w:tabs>
        <w:spacing w:after="0"/>
      </w:pPr>
    </w:p>
    <w:p w14:paraId="16141360" w14:textId="1B37FAA8" w:rsidR="007E5A98" w:rsidRPr="00965DC1" w:rsidRDefault="007E5A98" w:rsidP="00965DC1">
      <w:pPr>
        <w:tabs>
          <w:tab w:val="left" w:pos="5085"/>
        </w:tabs>
        <w:spacing w:after="0"/>
      </w:pPr>
    </w:p>
    <w:p w14:paraId="4D97BC06" w14:textId="51150679" w:rsidR="007E5A98" w:rsidRPr="00965DC1" w:rsidRDefault="007E5A98" w:rsidP="00965DC1">
      <w:pPr>
        <w:tabs>
          <w:tab w:val="left" w:pos="5085"/>
        </w:tabs>
        <w:spacing w:after="0"/>
      </w:pPr>
    </w:p>
    <w:p w14:paraId="770C84A8" w14:textId="77777777" w:rsidR="00965DC1" w:rsidRDefault="00965DC1" w:rsidP="00965DC1">
      <w:pPr>
        <w:tabs>
          <w:tab w:val="left" w:pos="5085"/>
        </w:tabs>
        <w:spacing w:after="0"/>
      </w:pPr>
    </w:p>
    <w:p w14:paraId="54DE4D0F" w14:textId="77777777" w:rsidR="00965DC1" w:rsidRDefault="00965DC1" w:rsidP="00965DC1">
      <w:pPr>
        <w:tabs>
          <w:tab w:val="left" w:pos="5085"/>
        </w:tabs>
        <w:spacing w:after="0"/>
      </w:pPr>
    </w:p>
    <w:p w14:paraId="2EA6370F" w14:textId="3A68C7FE" w:rsidR="007E5A98" w:rsidRPr="00965DC1" w:rsidRDefault="007E5A98" w:rsidP="00965DC1">
      <w:pPr>
        <w:tabs>
          <w:tab w:val="left" w:pos="5085"/>
        </w:tabs>
        <w:spacing w:after="0"/>
      </w:pPr>
      <w:r w:rsidRPr="00965DC1">
        <w:t xml:space="preserve">Η εξόφληση του </w:t>
      </w:r>
      <w:r w:rsidRPr="00965DC1">
        <w:rPr>
          <w:lang w:val="en-US"/>
        </w:rPr>
        <w:t>voucher</w:t>
      </w:r>
      <w:r w:rsidRPr="00965DC1">
        <w:t xml:space="preserve"> αποδεικνύετ</w:t>
      </w:r>
      <w:r w:rsidR="00965DC1">
        <w:t>αι</w:t>
      </w:r>
      <w:r w:rsidRPr="00965DC1">
        <w:t xml:space="preserve"> με αντίστοιχη </w:t>
      </w:r>
      <w:r w:rsidRPr="007A6FF5">
        <w:t>απόδειξη χρήσης</w:t>
      </w:r>
      <w:r w:rsidR="00965DC1">
        <w:t>.</w:t>
      </w:r>
      <w:r w:rsidRPr="00965DC1">
        <w:t xml:space="preserve">  </w:t>
      </w:r>
    </w:p>
    <w:sectPr w:rsidR="007E5A98" w:rsidRPr="00965DC1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wMLU0MDIwNTI2NzNW0lEKTi0uzszPAykwrAUA8OtamiwAAAA="/>
  </w:docVars>
  <w:rsids>
    <w:rsidRoot w:val="00455A1C"/>
    <w:rsid w:val="001B4440"/>
    <w:rsid w:val="002A092B"/>
    <w:rsid w:val="002A246D"/>
    <w:rsid w:val="00452C6F"/>
    <w:rsid w:val="00455A1C"/>
    <w:rsid w:val="004823D4"/>
    <w:rsid w:val="0059400F"/>
    <w:rsid w:val="007A6FF5"/>
    <w:rsid w:val="007D6BB7"/>
    <w:rsid w:val="007E1D65"/>
    <w:rsid w:val="007E5A98"/>
    <w:rsid w:val="00841DF3"/>
    <w:rsid w:val="00965DC1"/>
    <w:rsid w:val="00CB53E1"/>
    <w:rsid w:val="00E40224"/>
    <w:rsid w:val="00F92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566B1C"/>
  <w15:chartTrackingRefBased/>
  <w15:docId w15:val="{2EE1E757-DB31-4AF9-B2A3-40E0B4BE9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0</Words>
  <Characters>135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stas</dc:creator>
  <cp:keywords/>
  <dc:description/>
  <cp:lastModifiedBy>hatta</cp:lastModifiedBy>
  <cp:revision>2</cp:revision>
  <dcterms:created xsi:type="dcterms:W3CDTF">2020-05-04T06:37:00Z</dcterms:created>
  <dcterms:modified xsi:type="dcterms:W3CDTF">2020-05-04T06:37:00Z</dcterms:modified>
</cp:coreProperties>
</file>